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A32C87" w14:textId="280BFC36" w:rsidR="00146753" w:rsidRDefault="00787B3D">
      <w:r>
        <w:t>Belly Fat. Article.</w:t>
      </w:r>
      <w:r w:rsidR="00234E42">
        <w:t>lownery.</w:t>
      </w:r>
      <w:r>
        <w:t xml:space="preserve"> AR</w:t>
      </w:r>
    </w:p>
    <w:p w14:paraId="022204AD" w14:textId="1432E93E" w:rsidR="00787B3D" w:rsidRDefault="00BB3E8B">
      <w:r>
        <w:t>/Best way to lose belly fat</w:t>
      </w:r>
    </w:p>
    <w:p w14:paraId="002ABAAE" w14:textId="0D229D66" w:rsidR="005A47FE" w:rsidRDefault="005A47FE">
      <w:r>
        <w:t xml:space="preserve">KW: “Best way to lose </w:t>
      </w:r>
      <w:r w:rsidR="005A08C0">
        <w:t>belly fat”</w:t>
      </w:r>
    </w:p>
    <w:p w14:paraId="03FD0A1B" w14:textId="74B0588E" w:rsidR="005A08C0" w:rsidRDefault="007B4FB8">
      <w:r>
        <w:t>META:</w:t>
      </w:r>
      <w:r w:rsidR="00FB3BEF">
        <w:t xml:space="preserve"> Discover </w:t>
      </w:r>
      <w:r w:rsidR="002C32B0">
        <w:t>what causes stomach fat</w:t>
      </w:r>
      <w:r w:rsidR="005520E6">
        <w:t xml:space="preserve">, why </w:t>
      </w:r>
      <w:r w:rsidR="001C202D">
        <w:t>it is</w:t>
      </w:r>
      <w:r w:rsidR="005520E6">
        <w:t xml:space="preserve"> so difficult</w:t>
      </w:r>
      <w:r w:rsidR="00A42A44">
        <w:t xml:space="preserve"> to get rid of, and </w:t>
      </w:r>
      <w:r w:rsidR="009926D3">
        <w:t xml:space="preserve">the best way to lose belly fat </w:t>
      </w:r>
      <w:r w:rsidR="00725D3D">
        <w:t>that resists diet and exercise.</w:t>
      </w:r>
      <w:r w:rsidR="000F7F8C">
        <w:t xml:space="preserve"> Freezing belly fat.</w:t>
      </w:r>
    </w:p>
    <w:p w14:paraId="1451EB55" w14:textId="0D97AC67" w:rsidR="004E4553" w:rsidRDefault="004E4553">
      <w:r>
        <w:t xml:space="preserve">THE BEST WAY TO LOSE BELLY FAT </w:t>
      </w:r>
      <w:r w:rsidR="00A75179">
        <w:t>| COOLSCULPTING THE STOMACH</w:t>
      </w:r>
    </w:p>
    <w:p w14:paraId="0EBDB5AD" w14:textId="5308975D" w:rsidR="00A75179" w:rsidRDefault="00611A30">
      <w:r>
        <w:t xml:space="preserve">The </w:t>
      </w:r>
      <w:r w:rsidR="00806A2F">
        <w:t xml:space="preserve">best way </w:t>
      </w:r>
      <w:r w:rsidR="000F7F8C">
        <w:t>to</w:t>
      </w:r>
      <w:r w:rsidR="00806A2F">
        <w:t xml:space="preserve"> los</w:t>
      </w:r>
      <w:r w:rsidR="000F7F8C">
        <w:t>e</w:t>
      </w:r>
      <w:r w:rsidR="00806A2F">
        <w:t xml:space="preserve"> belly fat </w:t>
      </w:r>
      <w:r w:rsidR="000F7F8C">
        <w:t>may</w:t>
      </w:r>
      <w:r w:rsidR="00806A2F">
        <w:t xml:space="preserve"> not</w:t>
      </w:r>
      <w:r w:rsidR="000F7F8C">
        <w:t xml:space="preserve"> be</w:t>
      </w:r>
      <w:r w:rsidR="00806A2F">
        <w:t xml:space="preserve"> through </w:t>
      </w:r>
      <w:r w:rsidR="000F7F8C">
        <w:t xml:space="preserve">abdominal </w:t>
      </w:r>
      <w:r w:rsidR="00806A2F">
        <w:t>exercise</w:t>
      </w:r>
      <w:r w:rsidR="000F7F8C">
        <w:t>s or</w:t>
      </w:r>
      <w:r w:rsidR="00806A2F">
        <w:t xml:space="preserve"> </w:t>
      </w:r>
      <w:r w:rsidR="00AF5336">
        <w:t xml:space="preserve">eating </w:t>
      </w:r>
      <w:r w:rsidR="009370C7">
        <w:t>foods that burn belly fat</w:t>
      </w:r>
      <w:r w:rsidR="00A33944">
        <w:t>.</w:t>
      </w:r>
      <w:r w:rsidR="00E5446F">
        <w:t xml:space="preserve"> </w:t>
      </w:r>
      <w:r w:rsidR="009D3648">
        <w:t>Instead</w:t>
      </w:r>
      <w:r w:rsidR="000F7F8C">
        <w:t>,</w:t>
      </w:r>
      <w:r w:rsidR="00E5446F">
        <w:t xml:space="preserve"> for many adults</w:t>
      </w:r>
      <w:r w:rsidR="002C1764">
        <w:t>, the best</w:t>
      </w:r>
      <w:r w:rsidR="00D9363E">
        <w:t xml:space="preserve"> way </w:t>
      </w:r>
      <w:r w:rsidR="000F0444">
        <w:t>to lose belly fat is through</w:t>
      </w:r>
      <w:r w:rsidR="00EA5A24">
        <w:t xml:space="preserve"> a fat reduction treatment</w:t>
      </w:r>
      <w:r w:rsidR="000F7F8C">
        <w:t>. Such treatments include</w:t>
      </w:r>
      <w:r w:rsidR="000F2823">
        <w:t xml:space="preserve"> </w:t>
      </w:r>
      <w:r w:rsidR="009D32D8" w:rsidRPr="000F7F8C">
        <w:rPr>
          <w:u w:val="single"/>
        </w:rPr>
        <w:t>CoolSculpting</w:t>
      </w:r>
      <w:r w:rsidR="00D629E6" w:rsidRPr="000F7F8C">
        <w:rPr>
          <w:u w:val="single"/>
        </w:rPr>
        <w:t xml:space="preserve"> </w:t>
      </w:r>
      <w:r w:rsidR="009D32D8" w:rsidRPr="000F7F8C">
        <w:rPr>
          <w:u w:val="single"/>
        </w:rPr>
        <w:t>stomach fat</w:t>
      </w:r>
      <w:r w:rsidR="009D32D8">
        <w:t xml:space="preserve"> or liposuction.</w:t>
      </w:r>
      <w:r w:rsidR="00EE30CA">
        <w:t xml:space="preserve"> But to understand why</w:t>
      </w:r>
      <w:r w:rsidR="002D2086">
        <w:t>, you must</w:t>
      </w:r>
      <w:r w:rsidR="00072E84">
        <w:t xml:space="preserve"> comprehend </w:t>
      </w:r>
      <w:r w:rsidR="005372FC">
        <w:t>the phys</w:t>
      </w:r>
      <w:r w:rsidR="0086515E">
        <w:t xml:space="preserve">iology of </w:t>
      </w:r>
      <w:r w:rsidR="00DF451D">
        <w:t>abdominal</w:t>
      </w:r>
      <w:r w:rsidR="0086515E">
        <w:t xml:space="preserve"> fat.</w:t>
      </w:r>
    </w:p>
    <w:p w14:paraId="7D20A339" w14:textId="2DB1D1C2" w:rsidR="0086515E" w:rsidRDefault="0086515E">
      <w:r>
        <w:t>Read on to</w:t>
      </w:r>
      <w:r w:rsidR="00E32517">
        <w:t xml:space="preserve"> </w:t>
      </w:r>
      <w:r w:rsidR="00D23236">
        <w:t>learn what causes belly fat</w:t>
      </w:r>
      <w:r w:rsidR="00634FD3">
        <w:t xml:space="preserve">, why it is so hard to get rid of </w:t>
      </w:r>
      <w:r w:rsidR="00BA32DA">
        <w:t xml:space="preserve">belly fat, and why millions of men and women </w:t>
      </w:r>
      <w:r w:rsidR="00F9391D">
        <w:t xml:space="preserve">opt for </w:t>
      </w:r>
      <w:r w:rsidR="005864A5">
        <w:t xml:space="preserve">non-surgical </w:t>
      </w:r>
      <w:r w:rsidR="00CA27C4">
        <w:t>CoolSculpting to flatten their stomachs.</w:t>
      </w:r>
    </w:p>
    <w:p w14:paraId="19C8DBB7" w14:textId="79648B0A" w:rsidR="00954BE3" w:rsidRDefault="00954BE3" w:rsidP="00954BE3">
      <w:pPr>
        <w:jc w:val="right"/>
      </w:pPr>
      <w:r>
        <w:t xml:space="preserve">Skip ahead to </w:t>
      </w:r>
      <w:r w:rsidRPr="00954BE3">
        <w:rPr>
          <w:u w:val="single"/>
        </w:rPr>
        <w:t xml:space="preserve">PART II: </w:t>
      </w:r>
      <w:r w:rsidRPr="00954BE3">
        <w:rPr>
          <w:u w:val="single"/>
        </w:rPr>
        <w:t>HOW TO LOSE BELLY FAT | WHAT WORKS AND WHAT DOESN’T &gt;&gt;</w:t>
      </w:r>
    </w:p>
    <w:p w14:paraId="46780F08" w14:textId="6F725F00" w:rsidR="0000282B" w:rsidRDefault="0000282B">
      <w:r>
        <w:t>WHAT CAUSES BELLY FAT</w:t>
      </w:r>
      <w:r w:rsidR="00EA3029">
        <w:t>?</w:t>
      </w:r>
    </w:p>
    <w:p w14:paraId="11B36F47" w14:textId="49E503B0" w:rsidR="007E004E" w:rsidRDefault="00D54794">
      <w:r>
        <w:t xml:space="preserve">Belly fat </w:t>
      </w:r>
      <w:r w:rsidR="00D22D6B">
        <w:t>notori</w:t>
      </w:r>
      <w:r w:rsidR="003C285E">
        <w:t>ously resists diet and exercise</w:t>
      </w:r>
      <w:r w:rsidR="00B55629">
        <w:t xml:space="preserve">, resulting in stubborn </w:t>
      </w:r>
      <w:r w:rsidR="0001747D">
        <w:t xml:space="preserve">midsection </w:t>
      </w:r>
      <w:r w:rsidR="00B55629">
        <w:t>bulges.</w:t>
      </w:r>
      <w:r w:rsidR="007F0D8D">
        <w:t xml:space="preserve"> The best way to </w:t>
      </w:r>
      <w:r w:rsidR="00B32BD9">
        <w:t xml:space="preserve">lose belly fat </w:t>
      </w:r>
      <w:r w:rsidR="00E53F68">
        <w:t>is to understand why</w:t>
      </w:r>
      <w:r w:rsidR="00726CE7">
        <w:t xml:space="preserve"> weight</w:t>
      </w:r>
      <w:r w:rsidR="00E53F68">
        <w:t xml:space="preserve"> clings to </w:t>
      </w:r>
      <w:r w:rsidR="0035357E">
        <w:t>our</w:t>
      </w:r>
      <w:r w:rsidR="00E53F68">
        <w:t xml:space="preserve"> stomach</w:t>
      </w:r>
      <w:r w:rsidR="0015716C">
        <w:t>s</w:t>
      </w:r>
    </w:p>
    <w:p w14:paraId="71CB4BAE" w14:textId="14D593ED" w:rsidR="007D6F1C" w:rsidRDefault="000F7F8C">
      <w:r w:rsidRPr="000F7F8C">
        <w:rPr>
          <w:u w:val="single"/>
        </w:rPr>
        <w:t>Dr. Mark Lowney</w:t>
      </w:r>
      <w:r>
        <w:t xml:space="preserve">, medical director and body-contouring surgeon </w:t>
      </w:r>
      <w:r w:rsidRPr="000F7F8C">
        <w:rPr>
          <w:u w:val="single"/>
        </w:rPr>
        <w:t xml:space="preserve">at </w:t>
      </w:r>
      <w:r w:rsidRPr="000F7F8C">
        <w:rPr>
          <w:rFonts w:ascii="Arial" w:hAnsi="Arial" w:cs="Arial"/>
          <w:color w:val="1C1E29"/>
          <w:u w:val="single"/>
        </w:rPr>
        <w:t xml:space="preserve">Advanced Body Sculpting </w:t>
      </w:r>
      <w:proofErr w:type="gramStart"/>
      <w:r w:rsidRPr="000F7F8C">
        <w:rPr>
          <w:rFonts w:ascii="Arial" w:hAnsi="Arial" w:cs="Arial"/>
          <w:color w:val="1C1E29"/>
          <w:u w:val="single"/>
        </w:rPr>
        <w:t>Of</w:t>
      </w:r>
      <w:proofErr w:type="gramEnd"/>
      <w:r w:rsidRPr="000F7F8C">
        <w:rPr>
          <w:rFonts w:ascii="Arial" w:hAnsi="Arial" w:cs="Arial"/>
          <w:color w:val="1C1E29"/>
          <w:u w:val="single"/>
        </w:rPr>
        <w:t xml:space="preserve"> New England</w:t>
      </w:r>
      <w:r>
        <w:rPr>
          <w:rFonts w:ascii="Arial" w:hAnsi="Arial" w:cs="Arial"/>
          <w:color w:val="1C1E29"/>
        </w:rPr>
        <w:t>, explains,</w:t>
      </w:r>
      <w:r w:rsidR="000775E9">
        <w:t xml:space="preserve"> “lifestyle</w:t>
      </w:r>
      <w:r w:rsidR="0018386D">
        <w:t xml:space="preserve"> is not the only cause</w:t>
      </w:r>
      <w:r w:rsidR="001306D6">
        <w:t xml:space="preserve"> of </w:t>
      </w:r>
      <w:r w:rsidR="0051027E">
        <w:t>stomach fat.</w:t>
      </w:r>
      <w:r w:rsidR="000635B9">
        <w:t xml:space="preserve"> Various </w:t>
      </w:r>
      <w:r w:rsidR="00302501">
        <w:t>bi</w:t>
      </w:r>
      <w:r w:rsidR="004F209F">
        <w:t xml:space="preserve">ological </w:t>
      </w:r>
      <w:r w:rsidR="000635B9">
        <w:t>factors play a role</w:t>
      </w:r>
      <w:r w:rsidR="00567E5B">
        <w:t xml:space="preserve"> in creating abdominal fat</w:t>
      </w:r>
      <w:r w:rsidR="004F209F">
        <w:t>.</w:t>
      </w:r>
      <w:r>
        <w:t xml:space="preserve">” </w:t>
      </w:r>
      <w:r w:rsidR="004F209F">
        <w:t xml:space="preserve"> </w:t>
      </w:r>
      <w:r w:rsidR="009533D8">
        <w:t>These</w:t>
      </w:r>
      <w:r w:rsidR="004F209F">
        <w:t xml:space="preserve"> include:</w:t>
      </w:r>
    </w:p>
    <w:p w14:paraId="0D25ECA2" w14:textId="60F5B97E" w:rsidR="00F721AB" w:rsidRDefault="00C44B2C">
      <w:r>
        <w:t>HORMONES</w:t>
      </w:r>
    </w:p>
    <w:p w14:paraId="50FB7520" w14:textId="003FE4F7" w:rsidR="00817845" w:rsidRDefault="00C44B2C">
      <w:r>
        <w:t>Hormones</w:t>
      </w:r>
      <w:r w:rsidR="0015019D">
        <w:t xml:space="preserve"> </w:t>
      </w:r>
      <w:r w:rsidR="00A27EA7">
        <w:t xml:space="preserve">play a </w:t>
      </w:r>
      <w:r w:rsidR="009D3648">
        <w:t>significant</w:t>
      </w:r>
      <w:r w:rsidR="00A27EA7">
        <w:t xml:space="preserve"> role in </w:t>
      </w:r>
      <w:r w:rsidR="003A1BA8">
        <w:t>de</w:t>
      </w:r>
      <w:r w:rsidR="000F7F8C">
        <w:t>termining</w:t>
      </w:r>
      <w:r w:rsidR="003A1BA8">
        <w:t xml:space="preserve"> </w:t>
      </w:r>
      <w:r w:rsidR="00124789">
        <w:t>where fat stores in the body</w:t>
      </w:r>
      <w:r w:rsidR="008C7890">
        <w:t xml:space="preserve">.  For </w:t>
      </w:r>
      <w:r w:rsidR="00236B45">
        <w:t>example, Estrogen</w:t>
      </w:r>
      <w:r w:rsidR="00F350FA">
        <w:t xml:space="preserve"> in </w:t>
      </w:r>
      <w:r w:rsidR="003F7071">
        <w:t xml:space="preserve">women directs fat </w:t>
      </w:r>
      <w:r w:rsidR="004E1861">
        <w:t>to acc</w:t>
      </w:r>
      <w:r w:rsidR="00B756D0">
        <w:t>umulate</w:t>
      </w:r>
      <w:r w:rsidR="00AD3F5B">
        <w:t xml:space="preserve"> around </w:t>
      </w:r>
      <w:r w:rsidR="006C65D8">
        <w:t>their thighs</w:t>
      </w:r>
      <w:r w:rsidR="004C7920">
        <w:t xml:space="preserve"> and hips in preparation for pregnancy.</w:t>
      </w:r>
    </w:p>
    <w:p w14:paraId="71803475" w14:textId="55F4ABA0" w:rsidR="004C7920" w:rsidRDefault="00120E9A">
      <w:r>
        <w:t>Men</w:t>
      </w:r>
      <w:r w:rsidR="000F7F8C">
        <w:t>,</w:t>
      </w:r>
      <w:r>
        <w:t xml:space="preserve"> on the other hand</w:t>
      </w:r>
      <w:r w:rsidR="000F7F8C">
        <w:t>,</w:t>
      </w:r>
      <w:r>
        <w:t xml:space="preserve"> produce lo</w:t>
      </w:r>
      <w:r w:rsidR="00E331DB">
        <w:t xml:space="preserve">w levels of </w:t>
      </w:r>
      <w:r w:rsidR="009D3648">
        <w:t>E</w:t>
      </w:r>
      <w:r w:rsidR="00E331DB">
        <w:t>st</w:t>
      </w:r>
      <w:r w:rsidR="000E586B">
        <w:t>rogen</w:t>
      </w:r>
      <w:r w:rsidR="00E55C4C">
        <w:t>, c</w:t>
      </w:r>
      <w:r w:rsidR="00C13080">
        <w:t xml:space="preserve">ausing their hormones to </w:t>
      </w:r>
      <w:r w:rsidR="0078040E">
        <w:t>push fat</w:t>
      </w:r>
      <w:r w:rsidR="00B73BE3">
        <w:t xml:space="preserve"> </w:t>
      </w:r>
      <w:r w:rsidR="00236B45">
        <w:t>higher up</w:t>
      </w:r>
      <w:r w:rsidR="00453340">
        <w:t xml:space="preserve"> </w:t>
      </w:r>
      <w:r w:rsidR="004E1031">
        <w:t xml:space="preserve">their </w:t>
      </w:r>
      <w:r w:rsidR="00453340">
        <w:t>bod</w:t>
      </w:r>
      <w:r w:rsidR="009D3648">
        <w:t>ies</w:t>
      </w:r>
      <w:r w:rsidR="00453340">
        <w:t>.</w:t>
      </w:r>
      <w:r w:rsidR="004E1031">
        <w:t xml:space="preserve"> </w:t>
      </w:r>
      <w:r w:rsidR="000F124B">
        <w:t xml:space="preserve">According to </w:t>
      </w:r>
      <w:r w:rsidR="000F7F8C">
        <w:t>Dr. Lowney</w:t>
      </w:r>
      <w:r w:rsidR="00E67EC4">
        <w:t>, “men</w:t>
      </w:r>
      <w:r w:rsidR="000402F6">
        <w:t xml:space="preserve"> are more like to gain weight around their midsection.”</w:t>
      </w:r>
    </w:p>
    <w:p w14:paraId="00DEDF0D" w14:textId="774107CF" w:rsidR="000F7F8C" w:rsidRPr="000F7F8C" w:rsidRDefault="000F7F8C" w:rsidP="000F7F8C">
      <w:pPr>
        <w:jc w:val="right"/>
        <w:rPr>
          <w:u w:val="single"/>
        </w:rPr>
      </w:pPr>
      <w:r w:rsidRPr="000F7F8C">
        <w:rPr>
          <w:u w:val="single"/>
        </w:rPr>
        <w:t>Related article: CoolSculpting Fat Reduction for Men &gt;&gt;</w:t>
      </w:r>
    </w:p>
    <w:p w14:paraId="33DDEDD4" w14:textId="74DC1E37" w:rsidR="005077C2" w:rsidRDefault="00A17B62">
      <w:r>
        <w:t>AGE</w:t>
      </w:r>
    </w:p>
    <w:p w14:paraId="2C2E7F6E" w14:textId="4938EBAF" w:rsidR="00124789" w:rsidRDefault="0041113A" w:rsidP="00124789">
      <w:r>
        <w:t xml:space="preserve">Both men and women typically </w:t>
      </w:r>
      <w:r w:rsidR="009F0143">
        <w:t>store additional fat as they age.</w:t>
      </w:r>
      <w:r w:rsidR="00AC4B6D">
        <w:t xml:space="preserve"> </w:t>
      </w:r>
      <w:r w:rsidR="008078F3">
        <w:t>In part</w:t>
      </w:r>
      <w:r w:rsidR="009D3648">
        <w:t>,</w:t>
      </w:r>
      <w:r w:rsidR="008078F3">
        <w:t xml:space="preserve"> this is</w:t>
      </w:r>
      <w:r w:rsidR="00682C0A">
        <w:t xml:space="preserve"> </w:t>
      </w:r>
      <w:r w:rsidR="00CD09E1">
        <w:t>“because hormone levels</w:t>
      </w:r>
      <w:r w:rsidR="00C13080">
        <w:t xml:space="preserve"> </w:t>
      </w:r>
      <w:r w:rsidR="00F308BB">
        <w:t>decrease</w:t>
      </w:r>
      <w:r w:rsidR="001A359B">
        <w:t xml:space="preserve"> </w:t>
      </w:r>
      <w:r w:rsidR="00381022">
        <w:t>as we age</w:t>
      </w:r>
      <w:r w:rsidR="00EE3354">
        <w:t>,”</w:t>
      </w:r>
      <w:r w:rsidR="00381022">
        <w:t xml:space="preserve"> </w:t>
      </w:r>
      <w:r w:rsidR="000F7F8C">
        <w:t>explains Dr. Lowney</w:t>
      </w:r>
      <w:r w:rsidR="002C3C50">
        <w:t xml:space="preserve">. </w:t>
      </w:r>
      <w:r w:rsidR="00EE3354">
        <w:t xml:space="preserve"> When </w:t>
      </w:r>
      <w:r w:rsidR="0024530D">
        <w:t xml:space="preserve">estrogen levels </w:t>
      </w:r>
      <w:r w:rsidR="00706E38">
        <w:t>diminish in women</w:t>
      </w:r>
      <w:r w:rsidR="009D3648">
        <w:t>,</w:t>
      </w:r>
      <w:r w:rsidR="00706E38">
        <w:t xml:space="preserve"> t</w:t>
      </w:r>
      <w:r w:rsidR="00FA5523">
        <w:t xml:space="preserve">he fat </w:t>
      </w:r>
      <w:r w:rsidR="00D6201E">
        <w:t xml:space="preserve">that accumulates in the </w:t>
      </w:r>
      <w:r w:rsidR="0074259A">
        <w:t xml:space="preserve">thighs and </w:t>
      </w:r>
      <w:r w:rsidR="00D6201E">
        <w:t>hips moves up the body</w:t>
      </w:r>
      <w:r w:rsidR="000F7F8C">
        <w:t xml:space="preserve"> towards</w:t>
      </w:r>
      <w:r w:rsidR="00D6201E">
        <w:t xml:space="preserve"> the lower stomach area</w:t>
      </w:r>
      <w:r w:rsidR="000F7F8C">
        <w:t>. This results in a fat deposit</w:t>
      </w:r>
      <w:r w:rsidR="009D3648">
        <w:t>,</w:t>
      </w:r>
      <w:r w:rsidR="000F7F8C">
        <w:t xml:space="preserve"> o</w:t>
      </w:r>
      <w:r w:rsidR="001D0A38">
        <w:t xml:space="preserve">ften </w:t>
      </w:r>
      <w:r w:rsidR="00360DFC">
        <w:t xml:space="preserve">termed the </w:t>
      </w:r>
      <w:r w:rsidR="00514320">
        <w:t>“</w:t>
      </w:r>
      <w:r w:rsidR="003A7E6E">
        <w:t xml:space="preserve">belly </w:t>
      </w:r>
      <w:r w:rsidR="00CF57C8">
        <w:t xml:space="preserve">fat </w:t>
      </w:r>
      <w:r w:rsidR="003A7E6E">
        <w:t>pouch.</w:t>
      </w:r>
      <w:r w:rsidR="00514320">
        <w:t>”</w:t>
      </w:r>
    </w:p>
    <w:p w14:paraId="71375117" w14:textId="2859318F" w:rsidR="00124789" w:rsidRDefault="00C13FF8" w:rsidP="00B67426">
      <w:r>
        <w:t xml:space="preserve">For </w:t>
      </w:r>
      <w:r w:rsidR="00324613">
        <w:t>men,</w:t>
      </w:r>
      <w:r>
        <w:t xml:space="preserve"> the age</w:t>
      </w:r>
      <w:r w:rsidR="00436FE8">
        <w:t>-</w:t>
      </w:r>
      <w:r w:rsidR="00AD3404">
        <w:t xml:space="preserve">related decrease in </w:t>
      </w:r>
      <w:r w:rsidR="00090693">
        <w:t>testosterone (</w:t>
      </w:r>
      <w:r w:rsidR="000C4F0D">
        <w:t>a hormone</w:t>
      </w:r>
      <w:r w:rsidR="001940F7">
        <w:t xml:space="preserve"> thought to </w:t>
      </w:r>
      <w:r w:rsidR="00C92F77">
        <w:t xml:space="preserve">hinder </w:t>
      </w:r>
      <w:r w:rsidR="00F77B2A">
        <w:t xml:space="preserve">the </w:t>
      </w:r>
      <w:r w:rsidR="0094586E">
        <w:t>growth of fat cells)</w:t>
      </w:r>
      <w:r w:rsidR="00392D9B">
        <w:t xml:space="preserve"> </w:t>
      </w:r>
      <w:r w:rsidR="00090693">
        <w:t>result</w:t>
      </w:r>
      <w:r w:rsidR="00B814C0">
        <w:t>s</w:t>
      </w:r>
      <w:r w:rsidR="001222B5">
        <w:t xml:space="preserve"> </w:t>
      </w:r>
      <w:r w:rsidR="00090693">
        <w:t xml:space="preserve">in accelerated weight gain </w:t>
      </w:r>
      <w:r w:rsidR="00996511">
        <w:t>around the abdomen.</w:t>
      </w:r>
    </w:p>
    <w:p w14:paraId="3BAA863A" w14:textId="538B7513" w:rsidR="00996511" w:rsidRDefault="00A8742D" w:rsidP="00B67426">
      <w:r>
        <w:lastRenderedPageBreak/>
        <w:t xml:space="preserve">Additionally, </w:t>
      </w:r>
      <w:r w:rsidR="00CA4043">
        <w:t>“</w:t>
      </w:r>
      <w:r>
        <w:t>as we</w:t>
      </w:r>
      <w:r w:rsidR="00CA4043">
        <w:t xml:space="preserve"> </w:t>
      </w:r>
      <w:r w:rsidR="00D21307">
        <w:t>age,</w:t>
      </w:r>
      <w:r w:rsidR="00CA4043">
        <w:t xml:space="preserve"> we lose muscle mass,</w:t>
      </w:r>
      <w:r w:rsidR="009102BB">
        <w:t>” says</w:t>
      </w:r>
      <w:r w:rsidR="000F7F8C">
        <w:t xml:space="preserve"> Dr. Lowney</w:t>
      </w:r>
      <w:r w:rsidR="00D21307">
        <w:t xml:space="preserve">. </w:t>
      </w:r>
      <w:r w:rsidR="00B722EB">
        <w:t xml:space="preserve"> This causes our </w:t>
      </w:r>
      <w:r w:rsidR="007F4C04">
        <w:t>metabolism</w:t>
      </w:r>
      <w:r w:rsidR="00B722EB">
        <w:t xml:space="preserve"> to slow down</w:t>
      </w:r>
      <w:r w:rsidR="000F7F8C">
        <w:t>, allowing for more weight gain.”</w:t>
      </w:r>
      <w:r w:rsidR="00D850D7">
        <w:t xml:space="preserve"> </w:t>
      </w:r>
      <w:r w:rsidR="00673188">
        <w:t xml:space="preserve">The aging process </w:t>
      </w:r>
      <w:r w:rsidR="00C23D4A">
        <w:t>creates</w:t>
      </w:r>
      <w:r w:rsidR="00673188">
        <w:t xml:space="preserve"> additional </w:t>
      </w:r>
      <w:r w:rsidR="006D1AA1">
        <w:t xml:space="preserve">fat deposits </w:t>
      </w:r>
      <w:r w:rsidR="00D16E1C">
        <w:t xml:space="preserve">to the midline, </w:t>
      </w:r>
      <w:r w:rsidR="00F60E5D">
        <w:t>chin</w:t>
      </w:r>
      <w:r w:rsidR="00DC48DE">
        <w:t>, and buttocks</w:t>
      </w:r>
      <w:r w:rsidR="007F4C04">
        <w:t xml:space="preserve">. </w:t>
      </w:r>
      <w:r w:rsidR="000B3F7D">
        <w:t>This leads to stubborn bulges.</w:t>
      </w:r>
    </w:p>
    <w:p w14:paraId="368917B3" w14:textId="707F4BC4" w:rsidR="004519DA" w:rsidRDefault="00341229" w:rsidP="00B67426">
      <w:r>
        <w:t>GENETICS</w:t>
      </w:r>
    </w:p>
    <w:p w14:paraId="549F7904" w14:textId="78308F22" w:rsidR="007A0434" w:rsidRDefault="00002467" w:rsidP="00B67426">
      <w:r>
        <w:t>“</w:t>
      </w:r>
      <w:r w:rsidR="007A0434">
        <w:t xml:space="preserve">Genetics </w:t>
      </w:r>
      <w:r w:rsidR="003D47D5">
        <w:t>influences</w:t>
      </w:r>
      <w:r w:rsidR="007A0434">
        <w:t xml:space="preserve"> the </w:t>
      </w:r>
      <w:r w:rsidR="000F7F8C">
        <w:t xml:space="preserve">presence </w:t>
      </w:r>
      <w:r>
        <w:t xml:space="preserve">of belly fat, perhaps </w:t>
      </w:r>
      <w:r w:rsidR="00466509">
        <w:t>more than any other factor</w:t>
      </w:r>
      <w:r w:rsidR="00CE3399">
        <w:t>,” states</w:t>
      </w:r>
      <w:r w:rsidR="003D47D5">
        <w:t xml:space="preserve"> </w:t>
      </w:r>
      <w:r w:rsidR="000F7F8C">
        <w:t xml:space="preserve">Dr. </w:t>
      </w:r>
      <w:r w:rsidR="009D3648">
        <w:t>Lowney</w:t>
      </w:r>
      <w:r w:rsidR="003D47D5">
        <w:t>.</w:t>
      </w:r>
      <w:r w:rsidR="000C6F5F">
        <w:t xml:space="preserve"> If you </w:t>
      </w:r>
      <w:r w:rsidR="000969F3">
        <w:t>inherited a</w:t>
      </w:r>
      <w:r w:rsidR="009D3648">
        <w:t>n</w:t>
      </w:r>
      <w:r w:rsidR="000969F3">
        <w:t xml:space="preserve"> “apple shape” body </w:t>
      </w:r>
      <w:r w:rsidR="00CE3399">
        <w:t>type,</w:t>
      </w:r>
      <w:r w:rsidR="00AC7AAB">
        <w:t xml:space="preserve"> </w:t>
      </w:r>
      <w:r w:rsidR="000969F3">
        <w:t xml:space="preserve">you </w:t>
      </w:r>
      <w:r w:rsidR="000F7F8C">
        <w:t>m</w:t>
      </w:r>
      <w:r w:rsidR="009D3648">
        <w:t>ight</w:t>
      </w:r>
      <w:r w:rsidR="000F7F8C">
        <w:t xml:space="preserve"> have</w:t>
      </w:r>
      <w:r w:rsidR="009F54D4">
        <w:t xml:space="preserve"> </w:t>
      </w:r>
      <w:r w:rsidR="009208F1">
        <w:t xml:space="preserve">a greater </w:t>
      </w:r>
      <w:r w:rsidR="00AC7AAB">
        <w:t>mass of abdominal fat</w:t>
      </w:r>
      <w:r w:rsidR="00E00645">
        <w:t xml:space="preserve">. </w:t>
      </w:r>
      <w:r w:rsidR="000F7F8C">
        <w:t>Furthermore, your belly fat may</w:t>
      </w:r>
      <w:r w:rsidR="001F6B5C">
        <w:t xml:space="preserve"> be more resistant to exercise and diet than an individual with a “pear-shaped” body.</w:t>
      </w:r>
    </w:p>
    <w:p w14:paraId="79C25B8B" w14:textId="6CDF0F1C" w:rsidR="0070578E" w:rsidRDefault="003B6402" w:rsidP="00B67426">
      <w:r>
        <w:t>WHY IS IT SO HARD TO LOSE BELLY FAT?</w:t>
      </w:r>
    </w:p>
    <w:p w14:paraId="44538861" w14:textId="7C1CE747" w:rsidR="003B6402" w:rsidRDefault="00DB06E2" w:rsidP="00B67426">
      <w:r>
        <w:t xml:space="preserve">There are different types of fat. </w:t>
      </w:r>
      <w:r w:rsidR="0014167D">
        <w:t xml:space="preserve"> </w:t>
      </w:r>
      <w:r w:rsidR="008F68AB">
        <w:t>Subcutaneous</w:t>
      </w:r>
      <w:r w:rsidR="0014167D">
        <w:t xml:space="preserve"> fat</w:t>
      </w:r>
      <w:r w:rsidR="004A1032">
        <w:t xml:space="preserve"> (fat below the skin surface)</w:t>
      </w:r>
      <w:r w:rsidR="000F7F8C">
        <w:t xml:space="preserve"> and v</w:t>
      </w:r>
      <w:r w:rsidR="00D60D5B">
        <w:t>i</w:t>
      </w:r>
      <w:r w:rsidR="007D2721">
        <w:t xml:space="preserve">sceral fat (dangerous fat that </w:t>
      </w:r>
      <w:r w:rsidR="006835D5">
        <w:t xml:space="preserve">deposits in the abdominal </w:t>
      </w:r>
      <w:r w:rsidR="008F68AB">
        <w:t>cavity</w:t>
      </w:r>
      <w:r w:rsidR="006835D5">
        <w:t xml:space="preserve"> and wraps around the organs</w:t>
      </w:r>
      <w:r w:rsidR="004475EC">
        <w:t>.)</w:t>
      </w:r>
      <w:r w:rsidR="00E47A1C">
        <w:t xml:space="preserve"> </w:t>
      </w:r>
      <w:r w:rsidR="003B0B1B">
        <w:t xml:space="preserve">Furthermore, not all fat </w:t>
      </w:r>
      <w:r w:rsidR="009D0240">
        <w:t>cells are</w:t>
      </w:r>
      <w:r w:rsidR="003B0B1B">
        <w:t xml:space="preserve"> </w:t>
      </w:r>
      <w:r w:rsidR="006B36AB">
        <w:t xml:space="preserve">alike. </w:t>
      </w:r>
      <w:r w:rsidR="00B06B11">
        <w:t xml:space="preserve">Fat cells with </w:t>
      </w:r>
      <w:r w:rsidR="001D5612">
        <w:t>additional Alpha-2</w:t>
      </w:r>
      <w:r w:rsidR="00FD6645">
        <w:t xml:space="preserve"> receptors</w:t>
      </w:r>
      <w:r w:rsidR="00045E52">
        <w:t xml:space="preserve"> will</w:t>
      </w:r>
      <w:r w:rsidR="00FD6645">
        <w:t xml:space="preserve"> </w:t>
      </w:r>
      <w:r w:rsidR="0098225A">
        <w:t>automatically</w:t>
      </w:r>
      <w:r w:rsidR="00FD6645">
        <w:t xml:space="preserve"> store f</w:t>
      </w:r>
      <w:r w:rsidR="0098225A">
        <w:t xml:space="preserve">at for </w:t>
      </w:r>
      <w:r w:rsidR="009D3648">
        <w:t>more extended</w:t>
      </w:r>
      <w:r w:rsidR="0098225A">
        <w:t xml:space="preserve"> </w:t>
      </w:r>
      <w:r w:rsidR="008F68AB">
        <w:t>periods</w:t>
      </w:r>
      <w:r w:rsidR="000F7F8C">
        <w:t>. In comparison, f</w:t>
      </w:r>
      <w:r w:rsidR="00BF5ECD">
        <w:t xml:space="preserve">at cells with more </w:t>
      </w:r>
      <w:r w:rsidR="00AE000E">
        <w:t>Beta-2 rec</w:t>
      </w:r>
      <w:r w:rsidR="00E00EC8">
        <w:t>eptors</w:t>
      </w:r>
      <w:r w:rsidR="008577A1">
        <w:t xml:space="preserve"> </w:t>
      </w:r>
      <w:r w:rsidR="001D62CF">
        <w:t xml:space="preserve">will </w:t>
      </w:r>
      <w:r w:rsidR="002A2C46">
        <w:t>inevitably</w:t>
      </w:r>
      <w:r w:rsidR="00767C81">
        <w:t xml:space="preserve"> </w:t>
      </w:r>
      <w:r w:rsidR="008577A1">
        <w:t xml:space="preserve">break down </w:t>
      </w:r>
      <w:r w:rsidR="009B0A53">
        <w:t xml:space="preserve">when the body </w:t>
      </w:r>
      <w:r w:rsidR="001E393A">
        <w:t>requires</w:t>
      </w:r>
      <w:r w:rsidR="009B0A53">
        <w:t xml:space="preserve"> energy</w:t>
      </w:r>
      <w:r w:rsidR="00130C99">
        <w:t>.</w:t>
      </w:r>
    </w:p>
    <w:p w14:paraId="20C1D802" w14:textId="7BE194E9" w:rsidR="009A3E9A" w:rsidRPr="000F7F8C" w:rsidRDefault="008C0CA9" w:rsidP="00B67426">
      <w:pPr>
        <w:rPr>
          <w:u w:val="single"/>
        </w:rPr>
      </w:pPr>
      <w:r>
        <w:t xml:space="preserve">Many people </w:t>
      </w:r>
      <w:r w:rsidR="00E47E6B">
        <w:t xml:space="preserve">develop belly </w:t>
      </w:r>
      <w:r w:rsidR="00462143">
        <w:t xml:space="preserve">bulges that consist </w:t>
      </w:r>
      <w:r w:rsidR="009F6750">
        <w:t xml:space="preserve">mainly </w:t>
      </w:r>
      <w:r w:rsidR="00462143">
        <w:t>of Alpha</w:t>
      </w:r>
      <w:r w:rsidR="00704CE8">
        <w:t xml:space="preserve">-2 receptors. </w:t>
      </w:r>
      <w:r w:rsidR="00EE210D">
        <w:t>These types of receptors</w:t>
      </w:r>
      <w:r w:rsidR="00D17C6B">
        <w:t xml:space="preserve"> </w:t>
      </w:r>
      <w:r w:rsidR="00C05868">
        <w:t xml:space="preserve">resist diet and exercise because the body clings to </w:t>
      </w:r>
      <w:r w:rsidR="00DA61C5">
        <w:t>this</w:t>
      </w:r>
      <w:r w:rsidR="000F7F8C">
        <w:t xml:space="preserve"> type of</w:t>
      </w:r>
      <w:r w:rsidR="00C05868">
        <w:t xml:space="preserve"> fat.</w:t>
      </w:r>
      <w:r w:rsidR="00333CF5">
        <w:t xml:space="preserve"> </w:t>
      </w:r>
      <w:r w:rsidR="00360EAA">
        <w:t xml:space="preserve">In </w:t>
      </w:r>
      <w:r w:rsidR="00E350B1">
        <w:t xml:space="preserve">this case, the </w:t>
      </w:r>
      <w:r w:rsidR="000F7F8C">
        <w:t>best way</w:t>
      </w:r>
      <w:r w:rsidR="00E350B1">
        <w:t xml:space="preserve"> </w:t>
      </w:r>
      <w:r w:rsidR="000D05CD">
        <w:t>to lose belly fat</w:t>
      </w:r>
      <w:r w:rsidR="000F7F8C">
        <w:t xml:space="preserve">, or to </w:t>
      </w:r>
      <w:r w:rsidR="000F7F8C" w:rsidRPr="000F7F8C">
        <w:rPr>
          <w:u w:val="single"/>
        </w:rPr>
        <w:t>lose weight fast</w:t>
      </w:r>
      <w:r w:rsidR="000F7F8C">
        <w:t>,</w:t>
      </w:r>
      <w:r w:rsidR="000D05CD">
        <w:t xml:space="preserve"> may consist of</w:t>
      </w:r>
      <w:r w:rsidR="000F7F8C">
        <w:t xml:space="preserve"> a professional</w:t>
      </w:r>
      <w:r w:rsidR="000D05CD">
        <w:t xml:space="preserve"> fat reduction treatment</w:t>
      </w:r>
      <w:r w:rsidR="00511EE5">
        <w:t>,</w:t>
      </w:r>
      <w:r w:rsidR="00EE210D">
        <w:t xml:space="preserve"> such as </w:t>
      </w:r>
      <w:r w:rsidR="00EE210D" w:rsidRPr="000F7F8C">
        <w:rPr>
          <w:u w:val="single"/>
        </w:rPr>
        <w:t>liposuction or CoolSculpting</w:t>
      </w:r>
      <w:r w:rsidR="00E84372" w:rsidRPr="000F7F8C">
        <w:rPr>
          <w:u w:val="single"/>
        </w:rPr>
        <w:t>.</w:t>
      </w:r>
    </w:p>
    <w:p w14:paraId="71A69AD2" w14:textId="616AC36D" w:rsidR="00E84372" w:rsidRDefault="00E84372" w:rsidP="00B67426">
      <w:r>
        <w:t>Read on to learn</w:t>
      </w:r>
      <w:r w:rsidR="00A254DB">
        <w:t xml:space="preserve"> the most effective </w:t>
      </w:r>
      <w:r w:rsidR="00B92D48">
        <w:t xml:space="preserve">way to </w:t>
      </w:r>
      <w:r w:rsidR="00771AAA">
        <w:t xml:space="preserve">tackle belly fat that resists </w:t>
      </w:r>
      <w:r w:rsidR="00C340F8">
        <w:t>diet and exercise.</w:t>
      </w:r>
    </w:p>
    <w:p w14:paraId="57D80F21" w14:textId="49605148" w:rsidR="00367AE4" w:rsidRDefault="00504929" w:rsidP="00B67426">
      <w:r>
        <w:tab/>
      </w:r>
      <w:r>
        <w:tab/>
      </w:r>
      <w:r>
        <w:tab/>
      </w:r>
    </w:p>
    <w:p w14:paraId="0F1B0A68" w14:textId="7037F4A8" w:rsidR="00504929" w:rsidRPr="00954BE3" w:rsidRDefault="00FE7C30" w:rsidP="00954BE3">
      <w:pPr>
        <w:jc w:val="right"/>
        <w:rPr>
          <w:u w:val="single"/>
        </w:rPr>
      </w:pPr>
      <w:r w:rsidRPr="00954BE3">
        <w:rPr>
          <w:u w:val="single"/>
        </w:rPr>
        <w:t xml:space="preserve">PART II: </w:t>
      </w:r>
      <w:r w:rsidR="00314266" w:rsidRPr="00954BE3">
        <w:rPr>
          <w:u w:val="single"/>
        </w:rPr>
        <w:t>HOW TO LOSE BELLY FAT</w:t>
      </w:r>
      <w:r w:rsidR="0054156F" w:rsidRPr="00954BE3">
        <w:rPr>
          <w:u w:val="single"/>
        </w:rPr>
        <w:t xml:space="preserve"> | W</w:t>
      </w:r>
      <w:r w:rsidR="00B27B46" w:rsidRPr="00954BE3">
        <w:rPr>
          <w:u w:val="single"/>
        </w:rPr>
        <w:t xml:space="preserve">HAT WORKS </w:t>
      </w:r>
      <w:r w:rsidR="008F68AB" w:rsidRPr="00954BE3">
        <w:rPr>
          <w:u w:val="single"/>
        </w:rPr>
        <w:t>AND WHAT DOESN’T</w:t>
      </w:r>
      <w:r w:rsidR="00954BE3" w:rsidRPr="00954BE3">
        <w:rPr>
          <w:u w:val="single"/>
        </w:rPr>
        <w:t xml:space="preserve"> &gt;&gt;</w:t>
      </w:r>
    </w:p>
    <w:p w14:paraId="43AA7490" w14:textId="77777777" w:rsidR="00341229" w:rsidRDefault="00341229" w:rsidP="00B67426"/>
    <w:p w14:paraId="5807A969" w14:textId="77777777" w:rsidR="00B2575F" w:rsidRDefault="00B2575F" w:rsidP="00B67426"/>
    <w:p w14:paraId="4D1CDBEF" w14:textId="77777777" w:rsidR="000B3F7D" w:rsidRDefault="000B3F7D" w:rsidP="00B67426"/>
    <w:p w14:paraId="10890A52" w14:textId="77777777" w:rsidR="006A7113" w:rsidRPr="00124789" w:rsidRDefault="006A7113" w:rsidP="00B67426"/>
    <w:sectPr w:rsidR="006A7113" w:rsidRPr="001247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CwMDYztDAytbQ0s7BQ0lEKTi0uzszPAykwrgUAsqSCAiwAAAA="/>
  </w:docVars>
  <w:rsids>
    <w:rsidRoot w:val="00787B3D"/>
    <w:rsid w:val="00002467"/>
    <w:rsid w:val="0000282B"/>
    <w:rsid w:val="00013452"/>
    <w:rsid w:val="0001747D"/>
    <w:rsid w:val="00023844"/>
    <w:rsid w:val="000402F6"/>
    <w:rsid w:val="00045E52"/>
    <w:rsid w:val="000635B9"/>
    <w:rsid w:val="00072E84"/>
    <w:rsid w:val="000775E9"/>
    <w:rsid w:val="00090693"/>
    <w:rsid w:val="000969F3"/>
    <w:rsid w:val="000A2D12"/>
    <w:rsid w:val="000B3F7D"/>
    <w:rsid w:val="000B7F11"/>
    <w:rsid w:val="000C4F0D"/>
    <w:rsid w:val="000C6F5F"/>
    <w:rsid w:val="000D05CD"/>
    <w:rsid w:val="000E41D6"/>
    <w:rsid w:val="000E586B"/>
    <w:rsid w:val="000F0444"/>
    <w:rsid w:val="000F124B"/>
    <w:rsid w:val="000F2823"/>
    <w:rsid w:val="000F7F8C"/>
    <w:rsid w:val="00120E9A"/>
    <w:rsid w:val="001222B5"/>
    <w:rsid w:val="00124789"/>
    <w:rsid w:val="001306D6"/>
    <w:rsid w:val="00130C99"/>
    <w:rsid w:val="0014167D"/>
    <w:rsid w:val="0015019D"/>
    <w:rsid w:val="0015716C"/>
    <w:rsid w:val="0018386D"/>
    <w:rsid w:val="00187E05"/>
    <w:rsid w:val="001940F7"/>
    <w:rsid w:val="0019655D"/>
    <w:rsid w:val="001A359B"/>
    <w:rsid w:val="001C202D"/>
    <w:rsid w:val="001D0A38"/>
    <w:rsid w:val="001D3F28"/>
    <w:rsid w:val="001D5612"/>
    <w:rsid w:val="001D62CF"/>
    <w:rsid w:val="001E393A"/>
    <w:rsid w:val="001F6B5C"/>
    <w:rsid w:val="00234E42"/>
    <w:rsid w:val="00236B45"/>
    <w:rsid w:val="0024530D"/>
    <w:rsid w:val="002527C9"/>
    <w:rsid w:val="00257B73"/>
    <w:rsid w:val="00264756"/>
    <w:rsid w:val="00274E31"/>
    <w:rsid w:val="002A2C46"/>
    <w:rsid w:val="002C1764"/>
    <w:rsid w:val="002C32B0"/>
    <w:rsid w:val="002C3C50"/>
    <w:rsid w:val="002D2086"/>
    <w:rsid w:val="002D7CEF"/>
    <w:rsid w:val="002F124A"/>
    <w:rsid w:val="00302501"/>
    <w:rsid w:val="00314266"/>
    <w:rsid w:val="00324613"/>
    <w:rsid w:val="00333CF5"/>
    <w:rsid w:val="00341229"/>
    <w:rsid w:val="003431C3"/>
    <w:rsid w:val="0035357E"/>
    <w:rsid w:val="00360DFC"/>
    <w:rsid w:val="00360EAA"/>
    <w:rsid w:val="00363700"/>
    <w:rsid w:val="00367AE4"/>
    <w:rsid w:val="00381022"/>
    <w:rsid w:val="00392D9B"/>
    <w:rsid w:val="0039586B"/>
    <w:rsid w:val="003A1BA8"/>
    <w:rsid w:val="003A7E6E"/>
    <w:rsid w:val="003B0B1B"/>
    <w:rsid w:val="003B6402"/>
    <w:rsid w:val="003C285E"/>
    <w:rsid w:val="003C3326"/>
    <w:rsid w:val="003D47D5"/>
    <w:rsid w:val="003D6E4B"/>
    <w:rsid w:val="003F0143"/>
    <w:rsid w:val="003F7071"/>
    <w:rsid w:val="0041113A"/>
    <w:rsid w:val="00436FE8"/>
    <w:rsid w:val="00441CB8"/>
    <w:rsid w:val="004475EC"/>
    <w:rsid w:val="004519DA"/>
    <w:rsid w:val="00453340"/>
    <w:rsid w:val="00462143"/>
    <w:rsid w:val="00466509"/>
    <w:rsid w:val="00477AF5"/>
    <w:rsid w:val="004816D3"/>
    <w:rsid w:val="004A1032"/>
    <w:rsid w:val="004C583F"/>
    <w:rsid w:val="004C7920"/>
    <w:rsid w:val="004E1031"/>
    <w:rsid w:val="004E1861"/>
    <w:rsid w:val="004E4553"/>
    <w:rsid w:val="004F209F"/>
    <w:rsid w:val="00504929"/>
    <w:rsid w:val="005077C2"/>
    <w:rsid w:val="0051027E"/>
    <w:rsid w:val="00511EE5"/>
    <w:rsid w:val="00514320"/>
    <w:rsid w:val="005372FC"/>
    <w:rsid w:val="00537FD2"/>
    <w:rsid w:val="0054156F"/>
    <w:rsid w:val="00546048"/>
    <w:rsid w:val="005520E6"/>
    <w:rsid w:val="00552F75"/>
    <w:rsid w:val="005570A6"/>
    <w:rsid w:val="00567E5B"/>
    <w:rsid w:val="005864A5"/>
    <w:rsid w:val="005A08C0"/>
    <w:rsid w:val="005A47FE"/>
    <w:rsid w:val="005A6528"/>
    <w:rsid w:val="005C5DB9"/>
    <w:rsid w:val="005F7B0A"/>
    <w:rsid w:val="00611A30"/>
    <w:rsid w:val="0063214D"/>
    <w:rsid w:val="00634FD3"/>
    <w:rsid w:val="00673188"/>
    <w:rsid w:val="00682C0A"/>
    <w:rsid w:val="006835D5"/>
    <w:rsid w:val="00692456"/>
    <w:rsid w:val="006A7113"/>
    <w:rsid w:val="006B36AB"/>
    <w:rsid w:val="006C65D8"/>
    <w:rsid w:val="006D1AA1"/>
    <w:rsid w:val="006F17FB"/>
    <w:rsid w:val="0070255A"/>
    <w:rsid w:val="00704CE8"/>
    <w:rsid w:val="0070578E"/>
    <w:rsid w:val="00706E38"/>
    <w:rsid w:val="0070778E"/>
    <w:rsid w:val="00725D3D"/>
    <w:rsid w:val="00726CE7"/>
    <w:rsid w:val="0074259A"/>
    <w:rsid w:val="00751991"/>
    <w:rsid w:val="00767C81"/>
    <w:rsid w:val="00771AAA"/>
    <w:rsid w:val="0078040E"/>
    <w:rsid w:val="007804F8"/>
    <w:rsid w:val="00787B3D"/>
    <w:rsid w:val="007961F7"/>
    <w:rsid w:val="007A0434"/>
    <w:rsid w:val="007B4FB8"/>
    <w:rsid w:val="007D2721"/>
    <w:rsid w:val="007D6F1C"/>
    <w:rsid w:val="007E004E"/>
    <w:rsid w:val="007F0D8D"/>
    <w:rsid w:val="007F4C04"/>
    <w:rsid w:val="00806A2F"/>
    <w:rsid w:val="008078F3"/>
    <w:rsid w:val="00815B62"/>
    <w:rsid w:val="00817845"/>
    <w:rsid w:val="00856478"/>
    <w:rsid w:val="008577A1"/>
    <w:rsid w:val="0086515E"/>
    <w:rsid w:val="00871576"/>
    <w:rsid w:val="00875E3B"/>
    <w:rsid w:val="00892611"/>
    <w:rsid w:val="008B45F6"/>
    <w:rsid w:val="008C0CA9"/>
    <w:rsid w:val="008C7890"/>
    <w:rsid w:val="008F68AB"/>
    <w:rsid w:val="009102BB"/>
    <w:rsid w:val="009208F1"/>
    <w:rsid w:val="0092445F"/>
    <w:rsid w:val="00925E86"/>
    <w:rsid w:val="009370C7"/>
    <w:rsid w:val="00944D0F"/>
    <w:rsid w:val="0094586E"/>
    <w:rsid w:val="0094621C"/>
    <w:rsid w:val="009533D8"/>
    <w:rsid w:val="00954BE3"/>
    <w:rsid w:val="0098225A"/>
    <w:rsid w:val="009926D3"/>
    <w:rsid w:val="00996511"/>
    <w:rsid w:val="009A3E9A"/>
    <w:rsid w:val="009B0A53"/>
    <w:rsid w:val="009D0240"/>
    <w:rsid w:val="009D32D8"/>
    <w:rsid w:val="009D3648"/>
    <w:rsid w:val="009F0143"/>
    <w:rsid w:val="009F54D4"/>
    <w:rsid w:val="009F6750"/>
    <w:rsid w:val="00A17B62"/>
    <w:rsid w:val="00A254DB"/>
    <w:rsid w:val="00A27EA7"/>
    <w:rsid w:val="00A33944"/>
    <w:rsid w:val="00A42A44"/>
    <w:rsid w:val="00A70AD2"/>
    <w:rsid w:val="00A75179"/>
    <w:rsid w:val="00A8742D"/>
    <w:rsid w:val="00AA2887"/>
    <w:rsid w:val="00AA2BAB"/>
    <w:rsid w:val="00AC4B6D"/>
    <w:rsid w:val="00AC7AAB"/>
    <w:rsid w:val="00AD3404"/>
    <w:rsid w:val="00AD3CF3"/>
    <w:rsid w:val="00AD3F5B"/>
    <w:rsid w:val="00AE000E"/>
    <w:rsid w:val="00AF3CE0"/>
    <w:rsid w:val="00AF5336"/>
    <w:rsid w:val="00B06B11"/>
    <w:rsid w:val="00B23F41"/>
    <w:rsid w:val="00B2575F"/>
    <w:rsid w:val="00B27B46"/>
    <w:rsid w:val="00B32BD9"/>
    <w:rsid w:val="00B55629"/>
    <w:rsid w:val="00B6308E"/>
    <w:rsid w:val="00B67426"/>
    <w:rsid w:val="00B722EB"/>
    <w:rsid w:val="00B73BE3"/>
    <w:rsid w:val="00B756D0"/>
    <w:rsid w:val="00B814C0"/>
    <w:rsid w:val="00B92D48"/>
    <w:rsid w:val="00BA32DA"/>
    <w:rsid w:val="00BA3414"/>
    <w:rsid w:val="00BB3E8B"/>
    <w:rsid w:val="00BC1A9C"/>
    <w:rsid w:val="00BF5ECD"/>
    <w:rsid w:val="00C0332B"/>
    <w:rsid w:val="00C05868"/>
    <w:rsid w:val="00C13080"/>
    <w:rsid w:val="00C13FF8"/>
    <w:rsid w:val="00C23D4A"/>
    <w:rsid w:val="00C33BDF"/>
    <w:rsid w:val="00C340F8"/>
    <w:rsid w:val="00C37D90"/>
    <w:rsid w:val="00C43295"/>
    <w:rsid w:val="00C44B2C"/>
    <w:rsid w:val="00C46701"/>
    <w:rsid w:val="00C705F5"/>
    <w:rsid w:val="00C72979"/>
    <w:rsid w:val="00C92F77"/>
    <w:rsid w:val="00CA27C4"/>
    <w:rsid w:val="00CA4043"/>
    <w:rsid w:val="00CD09E1"/>
    <w:rsid w:val="00CE3399"/>
    <w:rsid w:val="00CF57C8"/>
    <w:rsid w:val="00D16E1C"/>
    <w:rsid w:val="00D17C6B"/>
    <w:rsid w:val="00D21307"/>
    <w:rsid w:val="00D22D6B"/>
    <w:rsid w:val="00D23236"/>
    <w:rsid w:val="00D4260C"/>
    <w:rsid w:val="00D44BE3"/>
    <w:rsid w:val="00D54794"/>
    <w:rsid w:val="00D60D5B"/>
    <w:rsid w:val="00D6201E"/>
    <w:rsid w:val="00D629E6"/>
    <w:rsid w:val="00D850D7"/>
    <w:rsid w:val="00D87A83"/>
    <w:rsid w:val="00D9363E"/>
    <w:rsid w:val="00DA61C5"/>
    <w:rsid w:val="00DB06E2"/>
    <w:rsid w:val="00DB3392"/>
    <w:rsid w:val="00DC48DE"/>
    <w:rsid w:val="00DF06DD"/>
    <w:rsid w:val="00DF451D"/>
    <w:rsid w:val="00E00645"/>
    <w:rsid w:val="00E00EC8"/>
    <w:rsid w:val="00E32517"/>
    <w:rsid w:val="00E331DB"/>
    <w:rsid w:val="00E350B1"/>
    <w:rsid w:val="00E47A1C"/>
    <w:rsid w:val="00E47E6B"/>
    <w:rsid w:val="00E53F68"/>
    <w:rsid w:val="00E5446F"/>
    <w:rsid w:val="00E55C4C"/>
    <w:rsid w:val="00E565CD"/>
    <w:rsid w:val="00E62CE6"/>
    <w:rsid w:val="00E67EC4"/>
    <w:rsid w:val="00E84372"/>
    <w:rsid w:val="00EA3029"/>
    <w:rsid w:val="00EA39E8"/>
    <w:rsid w:val="00EA5A24"/>
    <w:rsid w:val="00EC6FC8"/>
    <w:rsid w:val="00ED060D"/>
    <w:rsid w:val="00EE210D"/>
    <w:rsid w:val="00EE30CA"/>
    <w:rsid w:val="00EE3354"/>
    <w:rsid w:val="00EF0732"/>
    <w:rsid w:val="00F0103B"/>
    <w:rsid w:val="00F308BB"/>
    <w:rsid w:val="00F34232"/>
    <w:rsid w:val="00F350FA"/>
    <w:rsid w:val="00F60E5D"/>
    <w:rsid w:val="00F60F8F"/>
    <w:rsid w:val="00F60FB6"/>
    <w:rsid w:val="00F721AB"/>
    <w:rsid w:val="00F77B2A"/>
    <w:rsid w:val="00F9391D"/>
    <w:rsid w:val="00F978CD"/>
    <w:rsid w:val="00FA5523"/>
    <w:rsid w:val="00FB3BEF"/>
    <w:rsid w:val="00FD1721"/>
    <w:rsid w:val="00FD6645"/>
    <w:rsid w:val="00FE7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50CB4"/>
  <w15:chartTrackingRefBased/>
  <w15:docId w15:val="{01CA1887-D2ED-4564-ABE5-187307F13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79</Words>
  <Characters>330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tte Richards</dc:creator>
  <cp:keywords/>
  <dc:description/>
  <cp:lastModifiedBy>melissa zelig</cp:lastModifiedBy>
  <cp:revision>2</cp:revision>
  <dcterms:created xsi:type="dcterms:W3CDTF">2020-07-20T23:19:00Z</dcterms:created>
  <dcterms:modified xsi:type="dcterms:W3CDTF">2020-07-20T23:19:00Z</dcterms:modified>
</cp:coreProperties>
</file>